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E5C5B6" w14:textId="77777777" w:rsidR="00612069" w:rsidRPr="006F266D" w:rsidRDefault="00612069" w:rsidP="00612069">
      <w:pPr>
        <w:spacing w:before="100" w:beforeAutospacing="1" w:after="100" w:afterAutospacing="1"/>
        <w:jc w:val="center"/>
        <w:rPr>
          <w:b/>
        </w:rPr>
      </w:pPr>
    </w:p>
    <w:p w14:paraId="62DEACD5" w14:textId="12B09B4C" w:rsidR="00F614DA" w:rsidRPr="006F266D" w:rsidRDefault="006F266D" w:rsidP="00612069">
      <w:pPr>
        <w:spacing w:before="100" w:beforeAutospacing="1" w:after="100" w:afterAutospacing="1"/>
        <w:jc w:val="center"/>
        <w:rPr>
          <w:b/>
        </w:rPr>
      </w:pPr>
      <w:r>
        <w:rPr>
          <w:b/>
        </w:rPr>
        <w:t>AKRAN MENT</w:t>
      </w:r>
      <w:r w:rsidR="00AF18AE">
        <w:rPr>
          <w:b/>
        </w:rPr>
        <w:t>Ö</w:t>
      </w:r>
      <w:r>
        <w:rPr>
          <w:b/>
        </w:rPr>
        <w:t xml:space="preserve">RLÜĞÜ ÇALIŞMA </w:t>
      </w:r>
      <w:r w:rsidR="00BA0347">
        <w:rPr>
          <w:b/>
        </w:rPr>
        <w:t>GRUBU</w:t>
      </w:r>
    </w:p>
    <w:tbl>
      <w:tblPr>
        <w:tblStyle w:val="TabloKlavuzu"/>
        <w:tblW w:w="10343" w:type="dxa"/>
        <w:tblLook w:val="04A0" w:firstRow="1" w:lastRow="0" w:firstColumn="1" w:lastColumn="0" w:noHBand="0" w:noVBand="1"/>
      </w:tblPr>
      <w:tblGrid>
        <w:gridCol w:w="3256"/>
        <w:gridCol w:w="7087"/>
      </w:tblGrid>
      <w:tr w:rsidR="00A56FD8" w:rsidRPr="006F266D" w14:paraId="5F4FDD3B" w14:textId="77777777" w:rsidTr="00123617">
        <w:trPr>
          <w:trHeight w:val="340"/>
        </w:trPr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995FCB" w14:textId="5AF53241" w:rsidR="00A56FD8" w:rsidRPr="006F266D" w:rsidRDefault="00A56FD8" w:rsidP="00A56FD8">
            <w:pPr>
              <w:spacing w:before="100" w:beforeAutospacing="1" w:after="100" w:afterAutospacing="1"/>
              <w:jc w:val="both"/>
            </w:pPr>
            <w:r w:rsidRPr="006F266D">
              <w:rPr>
                <w:spacing w:val="-2"/>
                <w:lang w:val="en-US"/>
              </w:rPr>
              <w:t>Başkan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FC9E3F" w14:textId="1EBBF6D1" w:rsidR="00A56FD8" w:rsidRPr="006F266D" w:rsidRDefault="00A56FD8" w:rsidP="00A56FD8">
            <w:r w:rsidRPr="006F266D">
              <w:rPr>
                <w:lang w:val="en-US"/>
              </w:rPr>
              <w:t>D</w:t>
            </w:r>
            <w:r w:rsidR="00C56101" w:rsidRPr="006F266D">
              <w:rPr>
                <w:lang w:val="en-US"/>
              </w:rPr>
              <w:t>r</w:t>
            </w:r>
            <w:r w:rsidR="00213586">
              <w:rPr>
                <w:lang w:val="en-US"/>
              </w:rPr>
              <w:t>.</w:t>
            </w:r>
            <w:r w:rsidR="00C56101" w:rsidRPr="006F266D">
              <w:rPr>
                <w:lang w:val="en-US"/>
              </w:rPr>
              <w:t xml:space="preserve"> </w:t>
            </w:r>
            <w:proofErr w:type="spellStart"/>
            <w:r w:rsidR="00C56101" w:rsidRPr="006F266D">
              <w:rPr>
                <w:lang w:val="en-US"/>
              </w:rPr>
              <w:t>Öğr</w:t>
            </w:r>
            <w:proofErr w:type="spellEnd"/>
            <w:r w:rsidR="00C56101" w:rsidRPr="006F266D">
              <w:rPr>
                <w:lang w:val="en-US"/>
              </w:rPr>
              <w:t>. Üyesi Emine ÜSTÜN GÖKÇE</w:t>
            </w:r>
          </w:p>
        </w:tc>
      </w:tr>
      <w:tr w:rsidR="00A56FD8" w:rsidRPr="006F266D" w14:paraId="216648CF" w14:textId="77777777" w:rsidTr="00123617">
        <w:trPr>
          <w:trHeight w:val="340"/>
        </w:trPr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3E75EF" w14:textId="73E48340" w:rsidR="00A56FD8" w:rsidRPr="006F266D" w:rsidRDefault="00A56FD8" w:rsidP="00A56FD8">
            <w:pPr>
              <w:spacing w:before="100" w:beforeAutospacing="1" w:after="100" w:afterAutospacing="1"/>
              <w:jc w:val="both"/>
            </w:pPr>
            <w:proofErr w:type="spellStart"/>
            <w:r w:rsidRPr="006F266D">
              <w:rPr>
                <w:spacing w:val="-5"/>
                <w:lang w:val="en-US"/>
              </w:rPr>
              <w:t>Üye</w:t>
            </w:r>
            <w:proofErr w:type="spellEnd"/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3F3F24" w14:textId="2A1D232D" w:rsidR="00A56FD8" w:rsidRPr="006F266D" w:rsidRDefault="00A56FD8" w:rsidP="00172BE4">
            <w:proofErr w:type="spellStart"/>
            <w:r w:rsidRPr="006F266D">
              <w:rPr>
                <w:lang w:val="en-US"/>
              </w:rPr>
              <w:t>Öğr</w:t>
            </w:r>
            <w:proofErr w:type="spellEnd"/>
            <w:r w:rsidRPr="006F266D">
              <w:rPr>
                <w:lang w:val="en-US"/>
              </w:rPr>
              <w:t>.</w:t>
            </w:r>
            <w:r w:rsidRPr="006F266D">
              <w:rPr>
                <w:spacing w:val="-8"/>
                <w:lang w:val="en-US"/>
              </w:rPr>
              <w:t xml:space="preserve"> </w:t>
            </w:r>
            <w:proofErr w:type="spellStart"/>
            <w:r w:rsidRPr="006F266D">
              <w:rPr>
                <w:lang w:val="en-US"/>
              </w:rPr>
              <w:t>Gör</w:t>
            </w:r>
            <w:proofErr w:type="spellEnd"/>
            <w:r w:rsidRPr="006F266D">
              <w:rPr>
                <w:lang w:val="en-US"/>
              </w:rPr>
              <w:t>.</w:t>
            </w:r>
            <w:r w:rsidRPr="006F266D">
              <w:rPr>
                <w:spacing w:val="-8"/>
                <w:lang w:val="en-US"/>
              </w:rPr>
              <w:t xml:space="preserve"> </w:t>
            </w:r>
            <w:proofErr w:type="spellStart"/>
            <w:r w:rsidR="00172BE4">
              <w:rPr>
                <w:spacing w:val="-8"/>
                <w:lang w:val="en-US"/>
              </w:rPr>
              <w:t>Feyzan</w:t>
            </w:r>
            <w:proofErr w:type="spellEnd"/>
            <w:r w:rsidR="00172BE4">
              <w:rPr>
                <w:spacing w:val="-8"/>
                <w:lang w:val="en-US"/>
              </w:rPr>
              <w:t xml:space="preserve"> ÖZÇELİK</w:t>
            </w:r>
          </w:p>
        </w:tc>
      </w:tr>
      <w:tr w:rsidR="00A56FD8" w:rsidRPr="006F266D" w14:paraId="4C9FEA5B" w14:textId="77777777" w:rsidTr="00123617">
        <w:trPr>
          <w:trHeight w:val="340"/>
        </w:trPr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03E312" w14:textId="3B29FD8C" w:rsidR="00A56FD8" w:rsidRPr="006F266D" w:rsidRDefault="00A56FD8" w:rsidP="00A56FD8">
            <w:pPr>
              <w:spacing w:before="100" w:beforeAutospacing="1" w:after="100" w:afterAutospacing="1"/>
              <w:jc w:val="both"/>
            </w:pPr>
            <w:proofErr w:type="spellStart"/>
            <w:r w:rsidRPr="006F266D">
              <w:rPr>
                <w:spacing w:val="-5"/>
                <w:lang w:val="en-US"/>
              </w:rPr>
              <w:t>Üye</w:t>
            </w:r>
            <w:proofErr w:type="spellEnd"/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2B1A61" w14:textId="19C23E37" w:rsidR="00A56FD8" w:rsidRPr="006F266D" w:rsidRDefault="00A56FD8" w:rsidP="00A56FD8">
            <w:proofErr w:type="spellStart"/>
            <w:r w:rsidRPr="006F266D">
              <w:rPr>
                <w:lang w:val="en-US"/>
              </w:rPr>
              <w:t>Arş</w:t>
            </w:r>
            <w:proofErr w:type="spellEnd"/>
            <w:r w:rsidRPr="006F266D">
              <w:rPr>
                <w:lang w:val="en-US"/>
              </w:rPr>
              <w:t>.</w:t>
            </w:r>
            <w:r w:rsidRPr="006F266D">
              <w:rPr>
                <w:spacing w:val="-6"/>
                <w:lang w:val="en-US"/>
              </w:rPr>
              <w:t xml:space="preserve"> </w:t>
            </w:r>
            <w:proofErr w:type="spellStart"/>
            <w:r w:rsidRPr="006F266D">
              <w:rPr>
                <w:lang w:val="en-US"/>
              </w:rPr>
              <w:t>Gör</w:t>
            </w:r>
            <w:proofErr w:type="spellEnd"/>
            <w:r w:rsidRPr="006F266D">
              <w:rPr>
                <w:lang w:val="en-US"/>
              </w:rPr>
              <w:t>.</w:t>
            </w:r>
            <w:r w:rsidRPr="006F266D">
              <w:rPr>
                <w:spacing w:val="-5"/>
                <w:lang w:val="en-US"/>
              </w:rPr>
              <w:t xml:space="preserve"> </w:t>
            </w:r>
            <w:r w:rsidR="00C56101" w:rsidRPr="006F266D">
              <w:rPr>
                <w:lang w:val="en-US"/>
              </w:rPr>
              <w:t>Emine GÜNEŞ ŞAN</w:t>
            </w:r>
          </w:p>
        </w:tc>
      </w:tr>
      <w:tr w:rsidR="00C56101" w:rsidRPr="006F266D" w14:paraId="7F8BDCC3" w14:textId="77777777" w:rsidTr="00123617">
        <w:trPr>
          <w:trHeight w:val="340"/>
        </w:trPr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0143FD" w14:textId="4F156087" w:rsidR="00C56101" w:rsidRPr="006F266D" w:rsidRDefault="00C56101" w:rsidP="00C56101">
            <w:pPr>
              <w:spacing w:before="100" w:beforeAutospacing="1" w:after="100" w:afterAutospacing="1"/>
              <w:jc w:val="both"/>
              <w:rPr>
                <w:spacing w:val="-5"/>
                <w:lang w:val="en-US"/>
              </w:rPr>
            </w:pPr>
            <w:proofErr w:type="spellStart"/>
            <w:r w:rsidRPr="006F266D">
              <w:rPr>
                <w:spacing w:val="-5"/>
                <w:lang w:val="en-US"/>
              </w:rPr>
              <w:t>Üye</w:t>
            </w:r>
            <w:proofErr w:type="spellEnd"/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99FD02" w14:textId="4115C182" w:rsidR="00C56101" w:rsidRPr="006F266D" w:rsidRDefault="00172BE4" w:rsidP="00172BE4">
            <w:pPr>
              <w:rPr>
                <w:lang w:val="en-US"/>
              </w:rPr>
            </w:pPr>
            <w:proofErr w:type="spellStart"/>
            <w:r w:rsidRPr="006F266D">
              <w:rPr>
                <w:lang w:val="en-US"/>
              </w:rPr>
              <w:t>Arş</w:t>
            </w:r>
            <w:proofErr w:type="spellEnd"/>
            <w:r w:rsidRPr="006F266D">
              <w:rPr>
                <w:lang w:val="en-US"/>
              </w:rPr>
              <w:t>.</w:t>
            </w:r>
            <w:r w:rsidRPr="006F266D">
              <w:rPr>
                <w:spacing w:val="-6"/>
                <w:lang w:val="en-US"/>
              </w:rPr>
              <w:t xml:space="preserve"> </w:t>
            </w:r>
            <w:proofErr w:type="spellStart"/>
            <w:r w:rsidRPr="006F266D">
              <w:rPr>
                <w:lang w:val="en-US"/>
              </w:rPr>
              <w:t>Gör</w:t>
            </w:r>
            <w:proofErr w:type="spellEnd"/>
            <w:r w:rsidRPr="006F266D">
              <w:rPr>
                <w:lang w:val="en-US"/>
              </w:rPr>
              <w:t>.</w:t>
            </w:r>
            <w:r w:rsidRPr="006F266D">
              <w:rPr>
                <w:spacing w:val="-5"/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htap</w:t>
            </w:r>
            <w:proofErr w:type="spellEnd"/>
            <w:r>
              <w:rPr>
                <w:lang w:val="en-US"/>
              </w:rPr>
              <w:t xml:space="preserve"> TEMİZ</w:t>
            </w:r>
          </w:p>
        </w:tc>
      </w:tr>
      <w:tr w:rsidR="00C56101" w:rsidRPr="006F266D" w14:paraId="14F21A86" w14:textId="77777777" w:rsidTr="00123617">
        <w:trPr>
          <w:trHeight w:val="340"/>
        </w:trPr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E9C1EB" w14:textId="6C0CC0F1" w:rsidR="00C56101" w:rsidRPr="006F266D" w:rsidRDefault="00C56101" w:rsidP="00C56101">
            <w:pPr>
              <w:spacing w:before="100" w:beforeAutospacing="1" w:after="100" w:afterAutospacing="1"/>
              <w:jc w:val="both"/>
              <w:rPr>
                <w:spacing w:val="-5"/>
                <w:lang w:val="en-US"/>
              </w:rPr>
            </w:pPr>
            <w:proofErr w:type="spellStart"/>
            <w:r w:rsidRPr="006F266D">
              <w:rPr>
                <w:spacing w:val="-5"/>
                <w:lang w:val="en-US"/>
              </w:rPr>
              <w:t>Üye</w:t>
            </w:r>
            <w:proofErr w:type="spellEnd"/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C10BE4" w14:textId="13F9428E" w:rsidR="00C56101" w:rsidRPr="006F266D" w:rsidRDefault="00172BE4" w:rsidP="00172BE4">
            <w:pPr>
              <w:rPr>
                <w:lang w:val="en-US"/>
              </w:rPr>
            </w:pPr>
            <w:proofErr w:type="spellStart"/>
            <w:r w:rsidRPr="006F266D">
              <w:rPr>
                <w:lang w:val="en-US"/>
              </w:rPr>
              <w:t>Arş</w:t>
            </w:r>
            <w:proofErr w:type="spellEnd"/>
            <w:r w:rsidRPr="006F266D">
              <w:rPr>
                <w:lang w:val="en-US"/>
              </w:rPr>
              <w:t>.</w:t>
            </w:r>
            <w:r w:rsidRPr="006F266D">
              <w:rPr>
                <w:spacing w:val="-6"/>
                <w:lang w:val="en-US"/>
              </w:rPr>
              <w:t xml:space="preserve"> </w:t>
            </w:r>
            <w:proofErr w:type="spellStart"/>
            <w:r w:rsidRPr="006F266D">
              <w:rPr>
                <w:lang w:val="en-US"/>
              </w:rPr>
              <w:t>Gör</w:t>
            </w:r>
            <w:proofErr w:type="spellEnd"/>
            <w:r w:rsidRPr="006F266D">
              <w:rPr>
                <w:lang w:val="en-US"/>
              </w:rPr>
              <w:t>.</w:t>
            </w:r>
            <w:r w:rsidRPr="006F266D">
              <w:rPr>
                <w:spacing w:val="-5"/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Gizem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ur</w:t>
            </w:r>
            <w:proofErr w:type="spellEnd"/>
            <w:r>
              <w:rPr>
                <w:lang w:val="en-US"/>
              </w:rPr>
              <w:t xml:space="preserve"> MAZLUM</w:t>
            </w:r>
          </w:p>
        </w:tc>
      </w:tr>
      <w:tr w:rsidR="00C56101" w:rsidRPr="006F266D" w14:paraId="272AA4C8" w14:textId="77777777" w:rsidTr="00123617">
        <w:trPr>
          <w:trHeight w:val="340"/>
        </w:trPr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173C9" w14:textId="4052BC7C" w:rsidR="00C56101" w:rsidRPr="006F266D" w:rsidRDefault="00C56101" w:rsidP="00C56101">
            <w:pPr>
              <w:spacing w:before="100" w:beforeAutospacing="1" w:after="100" w:afterAutospacing="1"/>
              <w:jc w:val="both"/>
              <w:rPr>
                <w:spacing w:val="-5"/>
                <w:lang w:val="en-US"/>
              </w:rPr>
            </w:pPr>
            <w:proofErr w:type="spellStart"/>
            <w:r w:rsidRPr="006F266D">
              <w:rPr>
                <w:spacing w:val="-5"/>
                <w:lang w:val="en-US"/>
              </w:rPr>
              <w:t>Üye</w:t>
            </w:r>
            <w:proofErr w:type="spellEnd"/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E3B1D9" w14:textId="40C60FF4" w:rsidR="00C56101" w:rsidRPr="006F266D" w:rsidRDefault="00C56101" w:rsidP="00172BE4">
            <w:pPr>
              <w:rPr>
                <w:lang w:val="en-US"/>
              </w:rPr>
            </w:pPr>
            <w:r w:rsidRPr="006F266D">
              <w:rPr>
                <w:rFonts w:eastAsiaTheme="minorHAnsi"/>
                <w:lang w:eastAsia="en-US"/>
              </w:rPr>
              <w:t xml:space="preserve">Öğr. Tem. </w:t>
            </w:r>
            <w:r w:rsidR="00172BE4">
              <w:rPr>
                <w:rFonts w:eastAsiaTheme="minorHAnsi"/>
                <w:lang w:eastAsia="en-US"/>
              </w:rPr>
              <w:t>Sümeyye ARSLAN</w:t>
            </w:r>
          </w:p>
        </w:tc>
      </w:tr>
      <w:tr w:rsidR="00172BE4" w:rsidRPr="006F266D" w14:paraId="599A7B6A" w14:textId="77777777" w:rsidTr="00123617">
        <w:trPr>
          <w:trHeight w:val="340"/>
        </w:trPr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B10F01" w14:textId="65B0D8DA" w:rsidR="00172BE4" w:rsidRPr="006F266D" w:rsidRDefault="00172BE4" w:rsidP="00172BE4">
            <w:pPr>
              <w:spacing w:before="100" w:beforeAutospacing="1" w:after="100" w:afterAutospacing="1"/>
              <w:jc w:val="both"/>
              <w:rPr>
                <w:spacing w:val="-5"/>
                <w:lang w:val="en-US"/>
              </w:rPr>
            </w:pPr>
            <w:proofErr w:type="spellStart"/>
            <w:r w:rsidRPr="006F266D">
              <w:rPr>
                <w:spacing w:val="-5"/>
                <w:lang w:val="en-US"/>
              </w:rPr>
              <w:t>Üye</w:t>
            </w:r>
            <w:proofErr w:type="spellEnd"/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9977EC" w14:textId="15D2EA8E" w:rsidR="00172BE4" w:rsidRPr="006F266D" w:rsidRDefault="00172BE4" w:rsidP="00172BE4">
            <w:pPr>
              <w:rPr>
                <w:rFonts w:eastAsiaTheme="minorHAnsi"/>
                <w:lang w:eastAsia="en-US"/>
              </w:rPr>
            </w:pPr>
            <w:proofErr w:type="spellStart"/>
            <w:r w:rsidRPr="006F266D">
              <w:rPr>
                <w:rFonts w:eastAsiaTheme="minorHAnsi"/>
                <w:lang w:eastAsia="en-US"/>
              </w:rPr>
              <w:t>Öğr</w:t>
            </w:r>
            <w:proofErr w:type="spellEnd"/>
            <w:r w:rsidRPr="006F266D">
              <w:rPr>
                <w:rFonts w:eastAsiaTheme="minorHAnsi"/>
                <w:lang w:eastAsia="en-US"/>
              </w:rPr>
              <w:t xml:space="preserve">. Tem. </w:t>
            </w:r>
            <w:r>
              <w:rPr>
                <w:rFonts w:eastAsiaTheme="minorHAnsi"/>
                <w:lang w:eastAsia="en-US"/>
              </w:rPr>
              <w:t>İpek KOCADERE</w:t>
            </w:r>
          </w:p>
        </w:tc>
      </w:tr>
      <w:tr w:rsidR="00172BE4" w:rsidRPr="006F266D" w14:paraId="4B0C6375" w14:textId="77777777" w:rsidTr="00123617">
        <w:trPr>
          <w:trHeight w:val="340"/>
        </w:trPr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651C72" w14:textId="4F8C8711" w:rsidR="00172BE4" w:rsidRPr="006F266D" w:rsidRDefault="00172BE4" w:rsidP="00172BE4">
            <w:pPr>
              <w:spacing w:before="100" w:beforeAutospacing="1" w:after="100" w:afterAutospacing="1"/>
              <w:jc w:val="both"/>
              <w:rPr>
                <w:spacing w:val="-5"/>
                <w:lang w:val="en-US"/>
              </w:rPr>
            </w:pPr>
            <w:proofErr w:type="spellStart"/>
            <w:r w:rsidRPr="006F266D">
              <w:rPr>
                <w:spacing w:val="-5"/>
                <w:lang w:val="en-US"/>
              </w:rPr>
              <w:t>Üye</w:t>
            </w:r>
            <w:proofErr w:type="spellEnd"/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011842" w14:textId="36798AD1" w:rsidR="00172BE4" w:rsidRPr="006F266D" w:rsidRDefault="00172BE4" w:rsidP="00172BE4">
            <w:pPr>
              <w:rPr>
                <w:rFonts w:eastAsiaTheme="minorHAnsi"/>
                <w:lang w:eastAsia="en-US"/>
              </w:rPr>
            </w:pPr>
            <w:proofErr w:type="spellStart"/>
            <w:r w:rsidRPr="006F266D">
              <w:rPr>
                <w:rFonts w:eastAsiaTheme="minorHAnsi"/>
                <w:lang w:eastAsia="en-US"/>
              </w:rPr>
              <w:t>Öğr</w:t>
            </w:r>
            <w:proofErr w:type="spellEnd"/>
            <w:r w:rsidRPr="006F266D">
              <w:rPr>
                <w:rFonts w:eastAsiaTheme="minorHAnsi"/>
                <w:lang w:eastAsia="en-US"/>
              </w:rPr>
              <w:t xml:space="preserve">. Tem. </w:t>
            </w:r>
            <w:r>
              <w:rPr>
                <w:rFonts w:eastAsiaTheme="minorHAnsi"/>
                <w:lang w:eastAsia="en-US"/>
              </w:rPr>
              <w:t>Nil HELVACIOĞLU</w:t>
            </w:r>
            <w:bookmarkStart w:id="0" w:name="_GoBack"/>
            <w:bookmarkEnd w:id="0"/>
          </w:p>
        </w:tc>
      </w:tr>
      <w:tr w:rsidR="00C56101" w:rsidRPr="006F266D" w14:paraId="2F37E415" w14:textId="77777777" w:rsidTr="00123617">
        <w:trPr>
          <w:trHeight w:val="340"/>
        </w:trPr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9EA85B" w14:textId="4115C048" w:rsidR="00C56101" w:rsidRPr="006F266D" w:rsidRDefault="00C56101" w:rsidP="00C56101">
            <w:pPr>
              <w:spacing w:before="100" w:beforeAutospacing="1" w:after="100" w:afterAutospacing="1"/>
              <w:jc w:val="both"/>
              <w:rPr>
                <w:spacing w:val="-5"/>
                <w:lang w:val="en-US"/>
              </w:rPr>
            </w:pPr>
            <w:proofErr w:type="spellStart"/>
            <w:r w:rsidRPr="006F266D">
              <w:rPr>
                <w:spacing w:val="-5"/>
                <w:lang w:val="en-US"/>
              </w:rPr>
              <w:t>Üye</w:t>
            </w:r>
            <w:proofErr w:type="spellEnd"/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AD80EE" w14:textId="1F631B81" w:rsidR="00C56101" w:rsidRPr="006F266D" w:rsidRDefault="00C56101" w:rsidP="00C56101">
            <w:pPr>
              <w:rPr>
                <w:lang w:val="en-US"/>
              </w:rPr>
            </w:pPr>
            <w:r w:rsidRPr="006F266D">
              <w:rPr>
                <w:rFonts w:eastAsiaTheme="minorHAnsi"/>
                <w:lang w:eastAsia="en-US"/>
              </w:rPr>
              <w:t>Öğr. Tem. Eylem Nur ÇİÇEK</w:t>
            </w:r>
          </w:p>
        </w:tc>
      </w:tr>
      <w:tr w:rsidR="00871FCA" w:rsidRPr="006F266D" w14:paraId="33AEF666" w14:textId="77777777" w:rsidTr="004003E5">
        <w:trPr>
          <w:trHeight w:val="340"/>
        </w:trPr>
        <w:tc>
          <w:tcPr>
            <w:tcW w:w="10343" w:type="dxa"/>
            <w:gridSpan w:val="2"/>
          </w:tcPr>
          <w:p w14:paraId="2DEE8D49" w14:textId="33703FA6" w:rsidR="00984DCF" w:rsidRPr="006F266D" w:rsidRDefault="00204D17" w:rsidP="00984DCF">
            <w:pPr>
              <w:pStyle w:val="AralkYok"/>
              <w:spacing w:before="100" w:beforeAutospacing="1" w:after="100" w:afterAutospacing="1"/>
              <w:ind w:left="2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266D">
              <w:rPr>
                <w:rFonts w:ascii="Times New Roman" w:hAnsi="Times New Roman" w:cs="Times New Roman"/>
                <w:b/>
                <w:sz w:val="24"/>
                <w:szCs w:val="24"/>
              </w:rPr>
              <w:t>Görev Tanımı:</w:t>
            </w:r>
            <w:r w:rsidRPr="006F266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56101" w:rsidRPr="006F266D">
              <w:rPr>
                <w:rFonts w:ascii="Times New Roman" w:hAnsi="Times New Roman" w:cs="Times New Roman"/>
                <w:sz w:val="24"/>
                <w:szCs w:val="24"/>
              </w:rPr>
              <w:t xml:space="preserve">Hemşirelik bölümü üçüncü </w:t>
            </w:r>
            <w:r w:rsidR="00C5223C">
              <w:rPr>
                <w:rFonts w:ascii="Times New Roman" w:hAnsi="Times New Roman" w:cs="Times New Roman"/>
                <w:sz w:val="24"/>
                <w:szCs w:val="24"/>
              </w:rPr>
              <w:t xml:space="preserve">ve </w:t>
            </w:r>
            <w:r w:rsidR="00C5223C" w:rsidRPr="006F266D">
              <w:rPr>
                <w:rFonts w:ascii="Times New Roman" w:hAnsi="Times New Roman" w:cs="Times New Roman"/>
                <w:sz w:val="24"/>
                <w:szCs w:val="24"/>
              </w:rPr>
              <w:t xml:space="preserve">dördüncü </w:t>
            </w:r>
            <w:r w:rsidR="00C56101" w:rsidRPr="006F266D">
              <w:rPr>
                <w:rFonts w:ascii="Times New Roman" w:hAnsi="Times New Roman" w:cs="Times New Roman"/>
                <w:sz w:val="24"/>
                <w:szCs w:val="24"/>
              </w:rPr>
              <w:t xml:space="preserve">sınıfta öğrenim gören </w:t>
            </w:r>
            <w:proofErr w:type="spellStart"/>
            <w:r w:rsidR="005906F3">
              <w:rPr>
                <w:rFonts w:ascii="Times New Roman" w:hAnsi="Times New Roman" w:cs="Times New Roman"/>
                <w:sz w:val="24"/>
                <w:szCs w:val="24"/>
              </w:rPr>
              <w:t>ment</w:t>
            </w:r>
            <w:r w:rsidR="00E7500D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5906F3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="00C56101" w:rsidRPr="006F266D">
              <w:rPr>
                <w:rFonts w:ascii="Times New Roman" w:hAnsi="Times New Roman" w:cs="Times New Roman"/>
                <w:sz w:val="24"/>
                <w:szCs w:val="24"/>
              </w:rPr>
              <w:t>lerin</w:t>
            </w:r>
            <w:proofErr w:type="spellEnd"/>
            <w:r w:rsidR="00C56101" w:rsidRPr="006F266D"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r w:rsidR="00C5223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5223C" w:rsidRPr="006F266D">
              <w:rPr>
                <w:rFonts w:ascii="Times New Roman" w:hAnsi="Times New Roman" w:cs="Times New Roman"/>
                <w:sz w:val="24"/>
                <w:szCs w:val="24"/>
              </w:rPr>
              <w:t>birinci</w:t>
            </w:r>
            <w:r w:rsidR="00C5223C">
              <w:rPr>
                <w:rFonts w:ascii="Times New Roman" w:hAnsi="Times New Roman" w:cs="Times New Roman"/>
                <w:sz w:val="24"/>
                <w:szCs w:val="24"/>
              </w:rPr>
              <w:t xml:space="preserve"> ve</w:t>
            </w:r>
            <w:r w:rsidR="00C56101" w:rsidRPr="006F266D">
              <w:rPr>
                <w:rFonts w:ascii="Times New Roman" w:hAnsi="Times New Roman" w:cs="Times New Roman"/>
                <w:sz w:val="24"/>
                <w:szCs w:val="24"/>
              </w:rPr>
              <w:t xml:space="preserve"> ikinci sınıfta öğrenim gören </w:t>
            </w:r>
            <w:proofErr w:type="spellStart"/>
            <w:r w:rsidR="00C56101" w:rsidRPr="006F266D">
              <w:rPr>
                <w:rFonts w:ascii="Times New Roman" w:hAnsi="Times New Roman" w:cs="Times New Roman"/>
                <w:sz w:val="24"/>
                <w:szCs w:val="24"/>
              </w:rPr>
              <w:t>mentilere</w:t>
            </w:r>
            <w:proofErr w:type="spellEnd"/>
            <w:r w:rsidR="00C56101" w:rsidRPr="006F266D">
              <w:rPr>
                <w:rFonts w:ascii="Times New Roman" w:hAnsi="Times New Roman" w:cs="Times New Roman"/>
                <w:sz w:val="24"/>
                <w:szCs w:val="24"/>
              </w:rPr>
              <w:t xml:space="preserve"> sorumlu öğretim elemanlarının izlemi ile rehberlik yapmak</w:t>
            </w:r>
            <w:r w:rsidR="005F53A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71FCA" w:rsidRPr="006F266D" w14:paraId="0B8872EE" w14:textId="77777777" w:rsidTr="004003E5">
        <w:trPr>
          <w:trHeight w:val="340"/>
        </w:trPr>
        <w:tc>
          <w:tcPr>
            <w:tcW w:w="10343" w:type="dxa"/>
            <w:gridSpan w:val="2"/>
          </w:tcPr>
          <w:p w14:paraId="5A2F6877" w14:textId="77777777" w:rsidR="00204D17" w:rsidRPr="000108F3" w:rsidRDefault="00204D17" w:rsidP="00204D17">
            <w:pPr>
              <w:spacing w:before="100" w:beforeAutospacing="1" w:after="100" w:afterAutospacing="1"/>
              <w:jc w:val="both"/>
              <w:rPr>
                <w:b/>
              </w:rPr>
            </w:pPr>
            <w:r w:rsidRPr="000108F3">
              <w:rPr>
                <w:b/>
              </w:rPr>
              <w:t>Görev, Yetki ve Sorumluluklar:</w:t>
            </w:r>
          </w:p>
          <w:p w14:paraId="2A560628" w14:textId="07E085ED" w:rsidR="00427FAA" w:rsidRPr="005E3C85" w:rsidRDefault="00F77CCF" w:rsidP="00427FAA">
            <w:pPr>
              <w:pStyle w:val="ListeParagraf"/>
              <w:numPr>
                <w:ilvl w:val="0"/>
                <w:numId w:val="13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7500D">
              <w:rPr>
                <w:rFonts w:ascii="Times New Roman" w:hAnsi="Times New Roman" w:cs="Times New Roman"/>
                <w:sz w:val="24"/>
                <w:szCs w:val="24"/>
              </w:rPr>
              <w:t xml:space="preserve">Bartın Üniversitesi Hemşirelik Bölümü Akran </w:t>
            </w:r>
            <w:r w:rsidR="00E7500D" w:rsidRPr="00E7500D">
              <w:rPr>
                <w:rFonts w:ascii="Times New Roman" w:hAnsi="Times New Roman" w:cs="Times New Roman"/>
                <w:sz w:val="24"/>
                <w:szCs w:val="24"/>
              </w:rPr>
              <w:t>Mentorluğu</w:t>
            </w:r>
            <w:r w:rsidRPr="00E7500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7500D" w:rsidRPr="007B7ED4">
              <w:rPr>
                <w:rFonts w:ascii="Times New Roman" w:hAnsi="Times New Roman" w:cs="Times New Roman"/>
                <w:sz w:val="24"/>
                <w:szCs w:val="24"/>
              </w:rPr>
              <w:t>Çalışma</w:t>
            </w:r>
            <w:r w:rsidR="00E7500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A0347">
              <w:rPr>
                <w:rFonts w:ascii="Times New Roman" w:hAnsi="Times New Roman" w:cs="Times New Roman"/>
                <w:sz w:val="24"/>
                <w:szCs w:val="24"/>
              </w:rPr>
              <w:t xml:space="preserve">Grubu </w:t>
            </w:r>
            <w:r w:rsidR="00E7500D" w:rsidRPr="007B7ED4">
              <w:rPr>
                <w:rFonts w:ascii="Times New Roman" w:hAnsi="Times New Roman" w:cs="Times New Roman"/>
                <w:sz w:val="24"/>
                <w:szCs w:val="24"/>
              </w:rPr>
              <w:t>İlkeleri</w:t>
            </w:r>
            <w:r w:rsidR="00E7500D" w:rsidRPr="00E7500D">
              <w:rPr>
                <w:rFonts w:ascii="Times New Roman" w:hAnsi="Times New Roman" w:cs="Times New Roman"/>
                <w:sz w:val="24"/>
                <w:szCs w:val="24"/>
              </w:rPr>
              <w:t>’ne</w:t>
            </w:r>
            <w:r w:rsidRPr="00E7500D">
              <w:rPr>
                <w:rFonts w:ascii="Times New Roman" w:hAnsi="Times New Roman" w:cs="Times New Roman"/>
                <w:sz w:val="24"/>
                <w:szCs w:val="24"/>
              </w:rPr>
              <w:t xml:space="preserve"> göre çalışmaları planlar ve yürütür.</w:t>
            </w:r>
          </w:p>
          <w:p w14:paraId="58D8740B" w14:textId="09F03B00" w:rsidR="00596C42" w:rsidRDefault="00596C42" w:rsidP="005E3C85">
            <w:pPr>
              <w:pStyle w:val="ListeParagraf"/>
              <w:numPr>
                <w:ilvl w:val="0"/>
                <w:numId w:val="13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kran </w:t>
            </w:r>
            <w:proofErr w:type="spellStart"/>
            <w:r w:rsidR="00E7500D">
              <w:rPr>
                <w:rFonts w:ascii="Times New Roman" w:hAnsi="Times New Roman" w:cs="Times New Roman"/>
                <w:sz w:val="24"/>
                <w:szCs w:val="24"/>
              </w:rPr>
              <w:t>Mentorluğu</w:t>
            </w:r>
            <w:proofErr w:type="spellEnd"/>
            <w:r w:rsidR="00E7500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A0347">
              <w:rPr>
                <w:rFonts w:ascii="Times New Roman" w:hAnsi="Times New Roman" w:cs="Times New Roman"/>
                <w:sz w:val="24"/>
                <w:szCs w:val="24"/>
              </w:rPr>
              <w:t>Çalışma Grubundaki</w:t>
            </w:r>
            <w:r w:rsidR="00E7500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t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ve </w:t>
            </w:r>
            <w:proofErr w:type="spellStart"/>
            <w:r w:rsidR="00E7500D">
              <w:rPr>
                <w:rFonts w:ascii="Times New Roman" w:hAnsi="Times New Roman" w:cs="Times New Roman"/>
                <w:sz w:val="24"/>
                <w:szCs w:val="24"/>
              </w:rPr>
              <w:t>mento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aşvuru</w:t>
            </w:r>
            <w:r w:rsidR="00E54126">
              <w:rPr>
                <w:rFonts w:ascii="Times New Roman" w:hAnsi="Times New Roman" w:cs="Times New Roman"/>
                <w:sz w:val="24"/>
                <w:szCs w:val="24"/>
              </w:rPr>
              <w:t>ları,</w:t>
            </w:r>
            <w:r w:rsidR="005F78D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F78D7">
              <w:rPr>
                <w:rFonts w:ascii="Times New Roman" w:hAnsi="Times New Roman" w:cs="Times New Roman"/>
                <w:sz w:val="24"/>
                <w:szCs w:val="24"/>
              </w:rPr>
              <w:t>menti</w:t>
            </w:r>
            <w:proofErr w:type="spellEnd"/>
            <w:r w:rsidR="005F78D7">
              <w:rPr>
                <w:rFonts w:ascii="Times New Roman" w:hAnsi="Times New Roman" w:cs="Times New Roman"/>
                <w:sz w:val="24"/>
                <w:szCs w:val="24"/>
              </w:rPr>
              <w:t xml:space="preserve"> ve </w:t>
            </w:r>
            <w:proofErr w:type="spellStart"/>
            <w:r w:rsidR="005F78D7">
              <w:rPr>
                <w:rFonts w:ascii="Times New Roman" w:hAnsi="Times New Roman" w:cs="Times New Roman"/>
                <w:sz w:val="24"/>
                <w:szCs w:val="24"/>
              </w:rPr>
              <w:t>mentör</w:t>
            </w:r>
            <w:proofErr w:type="spellEnd"/>
            <w:r w:rsidR="005F78D7">
              <w:rPr>
                <w:rFonts w:ascii="Times New Roman" w:hAnsi="Times New Roman" w:cs="Times New Roman"/>
                <w:sz w:val="24"/>
                <w:szCs w:val="24"/>
              </w:rPr>
              <w:t xml:space="preserve"> öğrenci eşleşmeleri gibi konularda değerlendirme ve planlamaları yaparak görüş bildirir.</w:t>
            </w:r>
          </w:p>
          <w:p w14:paraId="60CBC259" w14:textId="5466F8BF" w:rsidR="00E54126" w:rsidRDefault="00E54126" w:rsidP="00E54126">
            <w:pPr>
              <w:pStyle w:val="ListeParagraf"/>
              <w:numPr>
                <w:ilvl w:val="0"/>
                <w:numId w:val="13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kran Mentorluğu </w:t>
            </w:r>
            <w:r w:rsidR="00BA0347">
              <w:rPr>
                <w:rFonts w:ascii="Times New Roman" w:hAnsi="Times New Roman" w:cs="Times New Roman"/>
                <w:sz w:val="24"/>
                <w:szCs w:val="24"/>
              </w:rPr>
              <w:t>Çalışma Grubundak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öğrencilerin </w:t>
            </w:r>
            <w:r w:rsidR="00BA0347">
              <w:rPr>
                <w:rFonts w:ascii="Times New Roman" w:hAnsi="Times New Roman" w:cs="Times New Roman"/>
                <w:sz w:val="24"/>
                <w:szCs w:val="24"/>
              </w:rPr>
              <w:t xml:space="preserve">grup içerisindeki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orumlu öğretim elemanı ile eşleştirmesini sağlar ve takibini yapar.</w:t>
            </w:r>
          </w:p>
          <w:p w14:paraId="07EDF7EE" w14:textId="4FFA8BCE" w:rsidR="00A3774C" w:rsidRPr="005E3C85" w:rsidRDefault="00A3774C" w:rsidP="005E3C85">
            <w:pPr>
              <w:pStyle w:val="ListeParagraf"/>
              <w:numPr>
                <w:ilvl w:val="0"/>
                <w:numId w:val="13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kran </w:t>
            </w:r>
            <w:r w:rsidR="00E7500D">
              <w:rPr>
                <w:rFonts w:ascii="Times New Roman" w:hAnsi="Times New Roman" w:cs="Times New Roman"/>
                <w:sz w:val="24"/>
                <w:szCs w:val="24"/>
              </w:rPr>
              <w:t xml:space="preserve">Mentorluğu </w:t>
            </w:r>
            <w:r w:rsidR="00BA0347" w:rsidRPr="007B7ED4">
              <w:rPr>
                <w:rFonts w:ascii="Times New Roman" w:hAnsi="Times New Roman" w:cs="Times New Roman"/>
                <w:sz w:val="24"/>
                <w:szCs w:val="24"/>
              </w:rPr>
              <w:t>Çalışma</w:t>
            </w:r>
            <w:r w:rsidR="00BA0347">
              <w:rPr>
                <w:rFonts w:ascii="Times New Roman" w:hAnsi="Times New Roman" w:cs="Times New Roman"/>
                <w:sz w:val="24"/>
                <w:szCs w:val="24"/>
              </w:rPr>
              <w:t xml:space="preserve"> Grubunun</w:t>
            </w:r>
            <w:r w:rsidR="00E7500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emşirelik Bölümü öğrencilerine tanıtımını planlar ve gerçekleştirir.</w:t>
            </w:r>
          </w:p>
          <w:p w14:paraId="574B421C" w14:textId="437FE999" w:rsidR="00A3774C" w:rsidRDefault="002D2E51">
            <w:pPr>
              <w:pStyle w:val="ListeParagraf"/>
              <w:numPr>
                <w:ilvl w:val="0"/>
                <w:numId w:val="13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kran </w:t>
            </w:r>
            <w:r w:rsidR="00E7500D">
              <w:rPr>
                <w:rFonts w:ascii="Times New Roman" w:hAnsi="Times New Roman" w:cs="Times New Roman"/>
                <w:sz w:val="24"/>
                <w:szCs w:val="24"/>
              </w:rPr>
              <w:t xml:space="preserve">Mentorluğu </w:t>
            </w:r>
            <w:r w:rsidR="00BA0347" w:rsidRPr="007B7ED4">
              <w:rPr>
                <w:rFonts w:ascii="Times New Roman" w:hAnsi="Times New Roman" w:cs="Times New Roman"/>
                <w:sz w:val="24"/>
                <w:szCs w:val="24"/>
              </w:rPr>
              <w:t>Çalışma</w:t>
            </w:r>
            <w:r w:rsidR="00BA0347">
              <w:rPr>
                <w:rFonts w:ascii="Times New Roman" w:hAnsi="Times New Roman" w:cs="Times New Roman"/>
                <w:sz w:val="24"/>
                <w:szCs w:val="24"/>
              </w:rPr>
              <w:t xml:space="preserve"> Grubu</w:t>
            </w:r>
            <w:r w:rsidR="00E7500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abul edile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t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ve </w:t>
            </w:r>
            <w:proofErr w:type="spellStart"/>
            <w:r w:rsidR="00E7500D">
              <w:rPr>
                <w:rFonts w:ascii="Times New Roman" w:hAnsi="Times New Roman" w:cs="Times New Roman"/>
                <w:sz w:val="24"/>
                <w:szCs w:val="24"/>
              </w:rPr>
              <w:t>mento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öğrenciler ile </w:t>
            </w:r>
            <w:r w:rsidRPr="00E00319">
              <w:rPr>
                <w:rFonts w:ascii="Times New Roman" w:hAnsi="Times New Roman" w:cs="Times New Roman"/>
                <w:sz w:val="24"/>
                <w:szCs w:val="24"/>
              </w:rPr>
              <w:t xml:space="preserve">“Akran Mentorluğu </w:t>
            </w:r>
            <w:r w:rsidR="00BA0347">
              <w:rPr>
                <w:rFonts w:ascii="Times New Roman" w:hAnsi="Times New Roman" w:cs="Times New Roman"/>
                <w:sz w:val="24"/>
                <w:szCs w:val="24"/>
              </w:rPr>
              <w:t>Çalışma Grubu</w:t>
            </w:r>
            <w:r w:rsidRPr="00E00319">
              <w:rPr>
                <w:rFonts w:ascii="Times New Roman" w:hAnsi="Times New Roman" w:cs="Times New Roman"/>
                <w:sz w:val="24"/>
                <w:szCs w:val="24"/>
              </w:rPr>
              <w:t xml:space="preserve"> Taahhütnamesi”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i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mzalanmasını sağlar ve takibini yapar.</w:t>
            </w:r>
          </w:p>
          <w:p w14:paraId="0F821FA5" w14:textId="1E55A1E7" w:rsidR="00E54126" w:rsidRPr="005E3C85" w:rsidRDefault="00E54126" w:rsidP="005E3C85">
            <w:pPr>
              <w:pStyle w:val="ListeParagraf"/>
              <w:numPr>
                <w:ilvl w:val="0"/>
                <w:numId w:val="13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mşirelik Bölümü tarafından onaylanmış ilgili formların doldurulmasını sağlayarak programı yürütür.</w:t>
            </w:r>
          </w:p>
          <w:p w14:paraId="623DFB37" w14:textId="2409E837" w:rsidR="008B1531" w:rsidRDefault="00E7500D" w:rsidP="005E3C85">
            <w:pPr>
              <w:pStyle w:val="ListeParagraf"/>
              <w:numPr>
                <w:ilvl w:val="0"/>
                <w:numId w:val="13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7500D">
              <w:rPr>
                <w:rFonts w:ascii="Times New Roman" w:hAnsi="Times New Roman" w:cs="Times New Roman"/>
                <w:sz w:val="24"/>
                <w:szCs w:val="24"/>
              </w:rPr>
              <w:t xml:space="preserve">Akran Mentorluğu </w:t>
            </w:r>
            <w:r w:rsidRPr="007B7ED4">
              <w:rPr>
                <w:rFonts w:ascii="Times New Roman" w:hAnsi="Times New Roman" w:cs="Times New Roman"/>
                <w:sz w:val="24"/>
                <w:szCs w:val="24"/>
              </w:rPr>
              <w:t>Çalışm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A0347">
              <w:rPr>
                <w:rFonts w:ascii="Times New Roman" w:hAnsi="Times New Roman" w:cs="Times New Roman"/>
                <w:sz w:val="24"/>
                <w:szCs w:val="24"/>
              </w:rPr>
              <w:t>Grubu</w:t>
            </w:r>
            <w:r w:rsidRPr="00E7500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7ED4">
              <w:rPr>
                <w:rFonts w:ascii="Times New Roman" w:hAnsi="Times New Roman" w:cs="Times New Roman"/>
                <w:sz w:val="24"/>
                <w:szCs w:val="24"/>
              </w:rPr>
              <w:t>İlkeleri</w:t>
            </w:r>
            <w:r w:rsidRPr="00E7500D">
              <w:rPr>
                <w:rFonts w:ascii="Times New Roman" w:hAnsi="Times New Roman" w:cs="Times New Roman"/>
                <w:sz w:val="24"/>
                <w:szCs w:val="24"/>
              </w:rPr>
              <w:t xml:space="preserve">’ne </w:t>
            </w:r>
            <w:r w:rsidR="00262103">
              <w:rPr>
                <w:rFonts w:ascii="Times New Roman" w:hAnsi="Times New Roman" w:cs="Times New Roman"/>
                <w:sz w:val="24"/>
                <w:szCs w:val="24"/>
              </w:rPr>
              <w:t>uygun şekilde toplantıların yapılması ve raporlanmasın</w:t>
            </w:r>
            <w:r w:rsidR="008B1531">
              <w:rPr>
                <w:rFonts w:ascii="Times New Roman" w:hAnsi="Times New Roman" w:cs="Times New Roman"/>
                <w:sz w:val="24"/>
                <w:szCs w:val="24"/>
              </w:rPr>
              <w:t>ın kontrolünü sağla</w:t>
            </w:r>
            <w:r w:rsidR="00262103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="008B1531">
              <w:rPr>
                <w:rFonts w:ascii="Times New Roman" w:hAnsi="Times New Roman" w:cs="Times New Roman"/>
                <w:sz w:val="24"/>
                <w:szCs w:val="24"/>
              </w:rPr>
              <w:t xml:space="preserve"> ve raporları düzenli olarak gözden geçirir.</w:t>
            </w:r>
          </w:p>
          <w:p w14:paraId="0EC3FA47" w14:textId="2515085D" w:rsidR="00E6773F" w:rsidRPr="005E3C85" w:rsidRDefault="00E6773F" w:rsidP="005E3C85">
            <w:pPr>
              <w:pStyle w:val="ListeParagraf"/>
              <w:numPr>
                <w:ilvl w:val="0"/>
                <w:numId w:val="13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0EA9">
              <w:rPr>
                <w:rFonts w:ascii="Times New Roman" w:hAnsi="Times New Roman" w:cs="Times New Roman"/>
                <w:sz w:val="24"/>
                <w:szCs w:val="24"/>
              </w:rPr>
              <w:t xml:space="preserve">Her akademik yıl sonunda Akran </w:t>
            </w:r>
            <w:proofErr w:type="spellStart"/>
            <w:r w:rsidR="00E7500D" w:rsidRPr="003F0EA9">
              <w:rPr>
                <w:rFonts w:ascii="Times New Roman" w:hAnsi="Times New Roman" w:cs="Times New Roman"/>
                <w:sz w:val="24"/>
                <w:szCs w:val="24"/>
              </w:rPr>
              <w:t>Mentorluğu</w:t>
            </w:r>
            <w:proofErr w:type="spellEnd"/>
            <w:r w:rsidRPr="003F0EA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A0347">
              <w:rPr>
                <w:rFonts w:ascii="Times New Roman" w:hAnsi="Times New Roman" w:cs="Times New Roman"/>
                <w:sz w:val="24"/>
                <w:szCs w:val="24"/>
              </w:rPr>
              <w:t>Çalışma Grubunun</w:t>
            </w:r>
            <w:r w:rsidRPr="003F0EA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F0EA9">
              <w:rPr>
                <w:rFonts w:ascii="Times New Roman" w:hAnsi="Times New Roman" w:cs="Times New Roman"/>
                <w:sz w:val="24"/>
                <w:szCs w:val="24"/>
              </w:rPr>
              <w:t>menti</w:t>
            </w:r>
            <w:proofErr w:type="spellEnd"/>
            <w:r w:rsidRPr="003F0EA9">
              <w:rPr>
                <w:rFonts w:ascii="Times New Roman" w:hAnsi="Times New Roman" w:cs="Times New Roman"/>
                <w:sz w:val="24"/>
                <w:szCs w:val="24"/>
              </w:rPr>
              <w:t xml:space="preserve"> ve </w:t>
            </w:r>
            <w:proofErr w:type="spellStart"/>
            <w:r w:rsidR="00E7500D" w:rsidRPr="003F0EA9">
              <w:rPr>
                <w:rFonts w:ascii="Times New Roman" w:hAnsi="Times New Roman" w:cs="Times New Roman"/>
                <w:sz w:val="24"/>
                <w:szCs w:val="24"/>
              </w:rPr>
              <w:t>mentor</w:t>
            </w:r>
            <w:proofErr w:type="spellEnd"/>
            <w:r w:rsidRPr="003F0EA9">
              <w:rPr>
                <w:rFonts w:ascii="Times New Roman" w:hAnsi="Times New Roman" w:cs="Times New Roman"/>
                <w:sz w:val="24"/>
                <w:szCs w:val="24"/>
              </w:rPr>
              <w:t xml:space="preserve"> öğrenciler tarafından değerlendirilmesini sağlar, analiz eder ve rapor sonuçlarına ilişkin iyileşme önerileri sunar.</w:t>
            </w:r>
          </w:p>
          <w:p w14:paraId="063DCA59" w14:textId="4D2572AC" w:rsidR="005F53A7" w:rsidRPr="006F266D" w:rsidRDefault="00616F7F" w:rsidP="005E3C85">
            <w:pPr>
              <w:pStyle w:val="ListeParagraf"/>
              <w:numPr>
                <w:ilvl w:val="0"/>
                <w:numId w:val="13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108F3">
              <w:rPr>
                <w:rFonts w:ascii="Times New Roman" w:hAnsi="Times New Roman" w:cs="Times New Roman"/>
                <w:sz w:val="24"/>
                <w:szCs w:val="24"/>
              </w:rPr>
              <w:t>Her eğitim öğretim yılı sonunda faaliyet raporu hazırlar ve Bölüm Başkanlığına sunar.</w:t>
            </w:r>
          </w:p>
        </w:tc>
      </w:tr>
    </w:tbl>
    <w:p w14:paraId="2BF6DFB7" w14:textId="77777777" w:rsidR="00832BA0" w:rsidRPr="006F266D" w:rsidRDefault="00832BA0" w:rsidP="00832BA0">
      <w:pPr>
        <w:spacing w:before="100" w:beforeAutospacing="1" w:after="100" w:afterAutospacing="1"/>
        <w:jc w:val="both"/>
      </w:pPr>
    </w:p>
    <w:sectPr w:rsidR="00832BA0" w:rsidRPr="006F266D" w:rsidSect="00DA694F">
      <w:pgSz w:w="11906" w:h="16838"/>
      <w:pgMar w:top="567" w:right="1417" w:bottom="284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D2420"/>
    <w:multiLevelType w:val="hybridMultilevel"/>
    <w:tmpl w:val="6FD6015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C15FB"/>
    <w:multiLevelType w:val="hybridMultilevel"/>
    <w:tmpl w:val="ACDE4526"/>
    <w:lvl w:ilvl="0" w:tplc="10C228F0">
      <w:start w:val="1"/>
      <w:numFmt w:val="lowerLetter"/>
      <w:lvlText w:val="%1)"/>
      <w:lvlJc w:val="left"/>
      <w:pPr>
        <w:ind w:left="502" w:hanging="360"/>
      </w:pPr>
      <w:rPr>
        <w:b w:val="0"/>
        <w:bCs w:val="0"/>
        <w:strike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B21CCF"/>
    <w:multiLevelType w:val="hybridMultilevel"/>
    <w:tmpl w:val="CE24C18E"/>
    <w:lvl w:ilvl="0" w:tplc="041F0001">
      <w:start w:val="1"/>
      <w:numFmt w:val="bullet"/>
      <w:lvlText w:val=""/>
      <w:lvlJc w:val="left"/>
      <w:pPr>
        <w:ind w:left="74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6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8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0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2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4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6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8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02" w:hanging="360"/>
      </w:pPr>
      <w:rPr>
        <w:rFonts w:ascii="Wingdings" w:hAnsi="Wingdings" w:hint="default"/>
      </w:rPr>
    </w:lvl>
  </w:abstractNum>
  <w:abstractNum w:abstractNumId="3" w15:restartNumberingAfterBreak="0">
    <w:nsid w:val="12514FDA"/>
    <w:multiLevelType w:val="multilevel"/>
    <w:tmpl w:val="95D0BE64"/>
    <w:lvl w:ilvl="0">
      <w:start w:val="1"/>
      <w:numFmt w:val="decimal"/>
      <w:lvlText w:val="%1."/>
      <w:lvlJc w:val="left"/>
      <w:pPr>
        <w:ind w:left="1425" w:hanging="360"/>
      </w:pPr>
      <w:rPr>
        <w:rFonts w:ascii="Times New Roman" w:hAnsi="Times New Roman" w:hint="default"/>
        <w:sz w:val="24"/>
      </w:rPr>
    </w:lvl>
    <w:lvl w:ilvl="1">
      <w:start w:val="1"/>
      <w:numFmt w:val="decimal"/>
      <w:isLgl/>
      <w:lvlText w:val="%1.%2."/>
      <w:lvlJc w:val="left"/>
      <w:pPr>
        <w:ind w:left="1485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8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5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45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05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5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65" w:hanging="1800"/>
      </w:pPr>
      <w:rPr>
        <w:rFonts w:hint="default"/>
      </w:rPr>
    </w:lvl>
  </w:abstractNum>
  <w:abstractNum w:abstractNumId="4" w15:restartNumberingAfterBreak="0">
    <w:nsid w:val="2A885C41"/>
    <w:multiLevelType w:val="hybridMultilevel"/>
    <w:tmpl w:val="33F8159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E17E4C"/>
    <w:multiLevelType w:val="hybridMultilevel"/>
    <w:tmpl w:val="E386370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374F64"/>
    <w:multiLevelType w:val="hybridMultilevel"/>
    <w:tmpl w:val="94D0714E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0435156"/>
    <w:multiLevelType w:val="hybridMultilevel"/>
    <w:tmpl w:val="78025BB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FF6DFE"/>
    <w:multiLevelType w:val="multilevel"/>
    <w:tmpl w:val="F8BC05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Balk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605566CA"/>
    <w:multiLevelType w:val="hybridMultilevel"/>
    <w:tmpl w:val="FB30F7E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C328DE"/>
    <w:multiLevelType w:val="hybridMultilevel"/>
    <w:tmpl w:val="EA82171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E93BF7"/>
    <w:multiLevelType w:val="hybridMultilevel"/>
    <w:tmpl w:val="25CE9A3C"/>
    <w:lvl w:ilvl="0" w:tplc="041F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ind w:left="1222" w:hanging="360"/>
      </w:pPr>
    </w:lvl>
    <w:lvl w:ilvl="2" w:tplc="041F001B" w:tentative="1">
      <w:start w:val="1"/>
      <w:numFmt w:val="lowerRoman"/>
      <w:lvlText w:val="%3."/>
      <w:lvlJc w:val="right"/>
      <w:pPr>
        <w:ind w:left="1942" w:hanging="180"/>
      </w:pPr>
    </w:lvl>
    <w:lvl w:ilvl="3" w:tplc="041F000F" w:tentative="1">
      <w:start w:val="1"/>
      <w:numFmt w:val="decimal"/>
      <w:lvlText w:val="%4."/>
      <w:lvlJc w:val="left"/>
      <w:pPr>
        <w:ind w:left="2662" w:hanging="360"/>
      </w:pPr>
    </w:lvl>
    <w:lvl w:ilvl="4" w:tplc="041F0019" w:tentative="1">
      <w:start w:val="1"/>
      <w:numFmt w:val="lowerLetter"/>
      <w:lvlText w:val="%5."/>
      <w:lvlJc w:val="left"/>
      <w:pPr>
        <w:ind w:left="3382" w:hanging="360"/>
      </w:pPr>
    </w:lvl>
    <w:lvl w:ilvl="5" w:tplc="041F001B" w:tentative="1">
      <w:start w:val="1"/>
      <w:numFmt w:val="lowerRoman"/>
      <w:lvlText w:val="%6."/>
      <w:lvlJc w:val="right"/>
      <w:pPr>
        <w:ind w:left="4102" w:hanging="180"/>
      </w:pPr>
    </w:lvl>
    <w:lvl w:ilvl="6" w:tplc="041F000F" w:tentative="1">
      <w:start w:val="1"/>
      <w:numFmt w:val="decimal"/>
      <w:lvlText w:val="%7."/>
      <w:lvlJc w:val="left"/>
      <w:pPr>
        <w:ind w:left="4822" w:hanging="360"/>
      </w:pPr>
    </w:lvl>
    <w:lvl w:ilvl="7" w:tplc="041F0019" w:tentative="1">
      <w:start w:val="1"/>
      <w:numFmt w:val="lowerLetter"/>
      <w:lvlText w:val="%8."/>
      <w:lvlJc w:val="left"/>
      <w:pPr>
        <w:ind w:left="5542" w:hanging="360"/>
      </w:pPr>
    </w:lvl>
    <w:lvl w:ilvl="8" w:tplc="041F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2" w15:restartNumberingAfterBreak="0">
    <w:nsid w:val="7C801415"/>
    <w:multiLevelType w:val="hybridMultilevel"/>
    <w:tmpl w:val="58F07070"/>
    <w:lvl w:ilvl="0" w:tplc="041F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b w:val="0"/>
        <w:bCs w:val="0"/>
        <w:strike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2"/>
  </w:num>
  <w:num w:numId="6">
    <w:abstractNumId w:val="0"/>
  </w:num>
  <w:num w:numId="7">
    <w:abstractNumId w:val="3"/>
  </w:num>
  <w:num w:numId="8">
    <w:abstractNumId w:val="8"/>
  </w:num>
  <w:num w:numId="9">
    <w:abstractNumId w:val="11"/>
  </w:num>
  <w:num w:numId="10">
    <w:abstractNumId w:val="10"/>
  </w:num>
  <w:num w:numId="11">
    <w:abstractNumId w:val="4"/>
  </w:num>
  <w:num w:numId="12">
    <w:abstractNumId w:val="1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K1MDY2NjM1MTQyMTNX0lEKTi0uzszPAykwrAUAwcNJkywAAAA="/>
  </w:docVars>
  <w:rsids>
    <w:rsidRoot w:val="004B026A"/>
    <w:rsid w:val="00006AD9"/>
    <w:rsid w:val="000108F3"/>
    <w:rsid w:val="00026DA4"/>
    <w:rsid w:val="00054F9B"/>
    <w:rsid w:val="0006060A"/>
    <w:rsid w:val="0006349A"/>
    <w:rsid w:val="001170D2"/>
    <w:rsid w:val="00141307"/>
    <w:rsid w:val="00144C48"/>
    <w:rsid w:val="00164DA2"/>
    <w:rsid w:val="001663D2"/>
    <w:rsid w:val="00167F0A"/>
    <w:rsid w:val="001705DA"/>
    <w:rsid w:val="00172BE4"/>
    <w:rsid w:val="001815E1"/>
    <w:rsid w:val="00193587"/>
    <w:rsid w:val="001A4A50"/>
    <w:rsid w:val="001C2507"/>
    <w:rsid w:val="001C58EB"/>
    <w:rsid w:val="001F4EF2"/>
    <w:rsid w:val="00204D17"/>
    <w:rsid w:val="00213586"/>
    <w:rsid w:val="00226101"/>
    <w:rsid w:val="0026123C"/>
    <w:rsid w:val="00262103"/>
    <w:rsid w:val="00264F63"/>
    <w:rsid w:val="0027454F"/>
    <w:rsid w:val="00274D1E"/>
    <w:rsid w:val="0029456B"/>
    <w:rsid w:val="002C4700"/>
    <w:rsid w:val="002D0CC0"/>
    <w:rsid w:val="002D2E51"/>
    <w:rsid w:val="002F70FB"/>
    <w:rsid w:val="00321863"/>
    <w:rsid w:val="003A6E48"/>
    <w:rsid w:val="003C2F5D"/>
    <w:rsid w:val="003F0EA9"/>
    <w:rsid w:val="004003E5"/>
    <w:rsid w:val="004111A2"/>
    <w:rsid w:val="00412042"/>
    <w:rsid w:val="00412B67"/>
    <w:rsid w:val="00416B2F"/>
    <w:rsid w:val="00423F36"/>
    <w:rsid w:val="00427FAA"/>
    <w:rsid w:val="004667C1"/>
    <w:rsid w:val="00484A46"/>
    <w:rsid w:val="0049006A"/>
    <w:rsid w:val="004B026A"/>
    <w:rsid w:val="004B5433"/>
    <w:rsid w:val="004B7D14"/>
    <w:rsid w:val="004D0DD8"/>
    <w:rsid w:val="005333C2"/>
    <w:rsid w:val="0055728F"/>
    <w:rsid w:val="00565CB4"/>
    <w:rsid w:val="00587A3B"/>
    <w:rsid w:val="005906F3"/>
    <w:rsid w:val="00596C42"/>
    <w:rsid w:val="005C3FA2"/>
    <w:rsid w:val="005E390E"/>
    <w:rsid w:val="005E3C85"/>
    <w:rsid w:val="005F25AB"/>
    <w:rsid w:val="005F53A7"/>
    <w:rsid w:val="005F78D7"/>
    <w:rsid w:val="00612069"/>
    <w:rsid w:val="00616F7F"/>
    <w:rsid w:val="00621E4A"/>
    <w:rsid w:val="0062350A"/>
    <w:rsid w:val="00630634"/>
    <w:rsid w:val="00686024"/>
    <w:rsid w:val="006A0970"/>
    <w:rsid w:val="006D1788"/>
    <w:rsid w:val="006D2279"/>
    <w:rsid w:val="006D721B"/>
    <w:rsid w:val="006E019C"/>
    <w:rsid w:val="006E0EBD"/>
    <w:rsid w:val="006F266D"/>
    <w:rsid w:val="00740109"/>
    <w:rsid w:val="00742661"/>
    <w:rsid w:val="00745693"/>
    <w:rsid w:val="00750F5A"/>
    <w:rsid w:val="00782D72"/>
    <w:rsid w:val="007A0882"/>
    <w:rsid w:val="007A5FE5"/>
    <w:rsid w:val="007B40D3"/>
    <w:rsid w:val="007C1EC2"/>
    <w:rsid w:val="007D37DF"/>
    <w:rsid w:val="007E2C4F"/>
    <w:rsid w:val="007E5DCD"/>
    <w:rsid w:val="00806664"/>
    <w:rsid w:val="00825211"/>
    <w:rsid w:val="00832BA0"/>
    <w:rsid w:val="00835957"/>
    <w:rsid w:val="00871FCA"/>
    <w:rsid w:val="00880A66"/>
    <w:rsid w:val="00886BC4"/>
    <w:rsid w:val="00887882"/>
    <w:rsid w:val="008B1531"/>
    <w:rsid w:val="008C0469"/>
    <w:rsid w:val="008D754E"/>
    <w:rsid w:val="008F361C"/>
    <w:rsid w:val="00912560"/>
    <w:rsid w:val="0091550D"/>
    <w:rsid w:val="00984DCF"/>
    <w:rsid w:val="00990ED6"/>
    <w:rsid w:val="00A12DC2"/>
    <w:rsid w:val="00A23F51"/>
    <w:rsid w:val="00A3774C"/>
    <w:rsid w:val="00A519AF"/>
    <w:rsid w:val="00A55E6B"/>
    <w:rsid w:val="00A56FD8"/>
    <w:rsid w:val="00A85E2B"/>
    <w:rsid w:val="00A93165"/>
    <w:rsid w:val="00AA28B0"/>
    <w:rsid w:val="00AE7493"/>
    <w:rsid w:val="00AF18AE"/>
    <w:rsid w:val="00AF19C0"/>
    <w:rsid w:val="00B02EBD"/>
    <w:rsid w:val="00B37169"/>
    <w:rsid w:val="00B6296C"/>
    <w:rsid w:val="00BA0347"/>
    <w:rsid w:val="00C0430C"/>
    <w:rsid w:val="00C103AB"/>
    <w:rsid w:val="00C1294B"/>
    <w:rsid w:val="00C26C51"/>
    <w:rsid w:val="00C349BD"/>
    <w:rsid w:val="00C435B8"/>
    <w:rsid w:val="00C46347"/>
    <w:rsid w:val="00C50215"/>
    <w:rsid w:val="00C505BF"/>
    <w:rsid w:val="00C5223C"/>
    <w:rsid w:val="00C56101"/>
    <w:rsid w:val="00C77D6A"/>
    <w:rsid w:val="00D132FA"/>
    <w:rsid w:val="00D44067"/>
    <w:rsid w:val="00D876B9"/>
    <w:rsid w:val="00DA694F"/>
    <w:rsid w:val="00DC6F59"/>
    <w:rsid w:val="00DF3571"/>
    <w:rsid w:val="00E00319"/>
    <w:rsid w:val="00E20506"/>
    <w:rsid w:val="00E26330"/>
    <w:rsid w:val="00E40CEA"/>
    <w:rsid w:val="00E47774"/>
    <w:rsid w:val="00E54126"/>
    <w:rsid w:val="00E6773F"/>
    <w:rsid w:val="00E70630"/>
    <w:rsid w:val="00E7500D"/>
    <w:rsid w:val="00E77344"/>
    <w:rsid w:val="00E8464F"/>
    <w:rsid w:val="00E847FE"/>
    <w:rsid w:val="00E87B07"/>
    <w:rsid w:val="00E96AD2"/>
    <w:rsid w:val="00ED2263"/>
    <w:rsid w:val="00EF425F"/>
    <w:rsid w:val="00F614DA"/>
    <w:rsid w:val="00F645E0"/>
    <w:rsid w:val="00F65FF8"/>
    <w:rsid w:val="00F71E29"/>
    <w:rsid w:val="00F77CCF"/>
    <w:rsid w:val="00F951E3"/>
    <w:rsid w:val="00FB51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4FB2BD"/>
  <w15:docId w15:val="{ED45A2DA-8BF6-4825-B221-D5D9CFABC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F25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E847FE"/>
    <w:pPr>
      <w:numPr>
        <w:ilvl w:val="1"/>
        <w:numId w:val="8"/>
      </w:numPr>
      <w:tabs>
        <w:tab w:val="left" w:pos="426"/>
      </w:tabs>
      <w:spacing w:after="200" w:line="360" w:lineRule="auto"/>
      <w:ind w:left="420" w:hanging="420"/>
      <w:jc w:val="both"/>
      <w:outlineLvl w:val="1"/>
    </w:pPr>
    <w:rPr>
      <w:b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5F25A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ralkYok">
    <w:name w:val="No Spacing"/>
    <w:link w:val="AralkYokChar"/>
    <w:uiPriority w:val="1"/>
    <w:qFormat/>
    <w:rsid w:val="005F25AB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5F25AB"/>
  </w:style>
  <w:style w:type="paragraph" w:styleId="stBilgi">
    <w:name w:val="header"/>
    <w:basedOn w:val="Normal"/>
    <w:link w:val="stBilgiChar"/>
    <w:uiPriority w:val="99"/>
    <w:unhideWhenUsed/>
    <w:rsid w:val="00F614D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F614DA"/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Balk2Char">
    <w:name w:val="Başlık 2 Char"/>
    <w:basedOn w:val="VarsaylanParagrafYazTipi"/>
    <w:link w:val="Balk2"/>
    <w:uiPriority w:val="9"/>
    <w:rsid w:val="00E847FE"/>
    <w:rPr>
      <w:rFonts w:ascii="Times New Roman" w:eastAsia="Times New Roman" w:hAnsi="Times New Roman" w:cs="Times New Roman"/>
      <w:b/>
      <w:sz w:val="24"/>
      <w:szCs w:val="24"/>
      <w:lang w:eastAsia="tr-TR"/>
    </w:rPr>
  </w:style>
  <w:style w:type="character" w:styleId="Gl">
    <w:name w:val="Strong"/>
    <w:basedOn w:val="VarsaylanParagrafYazTipi"/>
    <w:uiPriority w:val="22"/>
    <w:qFormat/>
    <w:rsid w:val="00AA28B0"/>
    <w:rPr>
      <w:b/>
      <w:bCs/>
    </w:rPr>
  </w:style>
  <w:style w:type="paragraph" w:styleId="ListeParagraf">
    <w:name w:val="List Paragraph"/>
    <w:basedOn w:val="Normal"/>
    <w:uiPriority w:val="34"/>
    <w:qFormat/>
    <w:rsid w:val="00141307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686024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86024"/>
    <w:rPr>
      <w:rFonts w:ascii="Segoe UI" w:eastAsia="Times New Roman" w:hAnsi="Segoe UI" w:cs="Segoe UI"/>
      <w:sz w:val="18"/>
      <w:szCs w:val="18"/>
      <w:lang w:eastAsia="tr-TR"/>
    </w:rPr>
  </w:style>
  <w:style w:type="paragraph" w:styleId="Dzeltme">
    <w:name w:val="Revision"/>
    <w:hidden/>
    <w:uiPriority w:val="99"/>
    <w:semiHidden/>
    <w:rsid w:val="005F53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29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2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52DAB0-E2B4-4A0B-A52A-ED2B5C0C4C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65</Words>
  <Characters>1514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Casper</cp:lastModifiedBy>
  <cp:revision>5</cp:revision>
  <cp:lastPrinted>2019-09-17T06:54:00Z</cp:lastPrinted>
  <dcterms:created xsi:type="dcterms:W3CDTF">2025-05-26T08:14:00Z</dcterms:created>
  <dcterms:modified xsi:type="dcterms:W3CDTF">2025-11-13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a95f7d2-92a5-4420-ba33-c6f8efb1dec2</vt:lpwstr>
  </property>
</Properties>
</file>